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Electrical</w:t>
      </w:r>
      <w:r>
        <w:t xml:space="preserve"> </w:t>
      </w:r>
      <w:r>
        <w:t xml:space="preserve">Engineer</w:t>
      </w:r>
      <w:r>
        <w:t xml:space="preserve"> </w:t>
      </w:r>
      <w:r>
        <w:t xml:space="preserve">-</w:t>
      </w:r>
      <w:r>
        <w:t xml:space="preserve"> </w:t>
      </w:r>
      <w:r>
        <w:t xml:space="preserve">Alexandria,</w:t>
      </w:r>
      <w:r>
        <w:t xml:space="preserve"> </w:t>
      </w:r>
      <w:r>
        <w:t xml:space="preserve">Egypt</w:t>
      </w:r>
    </w:p>
    <w:bookmarkStart w:id="21" w:name="X21c8de07ef51c02d427caf419bc11dde350a09e"/>
    <w:p>
      <w:pPr>
        <w:pStyle w:val="Heading1"/>
      </w:pPr>
      <w:r>
        <w:t xml:space="preserve">Internship Application Letter for Electr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Optional, but recommended for personalization]</w:t>
      </w:r>
      <w:r>
        <w:br/>
      </w:r>
      <w:r>
        <w:t xml:space="preserve">[Company Address]</w:t>
      </w:r>
      <w:r>
        <w:br/>
      </w:r>
      <w:r>
        <w:t xml:space="preserve">Alexandria, Egypt</w:t>
      </w:r>
    </w:p>
    <w:bookmarkStart w:id="20" w:name="X0510ca0e084a2233702653aebec614419c4e2b8"/>
    <w:p>
      <w:pPr>
        <w:pStyle w:val="Heading2"/>
      </w:pPr>
      <w:r>
        <w:t xml:space="preserve">Subject: Application for Electrical Engineer Internship Position in Egypt Alexandria</w:t>
      </w:r>
    </w:p>
    <w:p>
      <w:pPr>
        <w:pStyle w:val="FirstParagraph"/>
      </w:pPr>
      <w:r>
        <w:t xml:space="preserve">To the Esteemed Hiring Committee,</w:t>
      </w:r>
    </w:p>
    <w:p>
      <w:pPr>
        <w:pStyle w:val="BodyText"/>
      </w:pPr>
      <w:r>
        <w:t xml:space="preserve">It is with profound enthusiasm and a deep commitment to contributing to Egypt's technological advancement that I submit my</w:t>
      </w:r>
      <w:r>
        <w:t xml:space="preserve"> </w:t>
      </w:r>
      <w:r>
        <w:rPr>
          <w:bCs/>
          <w:b/>
        </w:rPr>
        <w:t xml:space="preserve">Internship Application Letter</w:t>
      </w:r>
      <w:r>
        <w:t xml:space="preserve"> </w:t>
      </w:r>
      <w:r>
        <w:t xml:space="preserve">for the position of Electrical Engineer Intern at your esteemed organization in Alexandria, Egypt. As a final-year Bachelor of Science student in Electrical Engineering at Alexandria University, I have meticulously prepared myself to support the critical infrastructure development and renewable energy initiatives shaping modern Egypt, particularly within the dynamic industrial landscape of</w:t>
      </w:r>
      <w:r>
        <w:t xml:space="preserve"> </w:t>
      </w:r>
      <w:r>
        <w:rPr>
          <w:bCs/>
          <w:b/>
        </w:rPr>
        <w:t xml:space="preserve">Egypt Alexandria</w:t>
      </w:r>
      <w:r>
        <w:t xml:space="preserve">.</w:t>
      </w:r>
    </w:p>
    <w:p>
      <w:pPr>
        <w:pStyle w:val="BodyText"/>
      </w:pPr>
      <w:r>
        <w:t xml:space="preserve">My academic journey at Alexandria University has been rigorously focused on power systems engineering, control theory, and sustainable energy solutions – all areas directly aligned with Egypt's strategic vision outlined in the "Egypt Vision 2030" and the nation's ambitious renewable energy expansion programs. I have completed advanced coursework including Power System Analysis (covering load flow, fault analysis using ETAP software), Electrical Machines Design, Renewable Energy Integration (with a focus on solar photovoltaic systems for coastal applications), and Industrial Automation. Crucially, my studies have incorporated Egyptian National Standards (EES) and International Electrotechnical Commission (IEC) guidelines essential for engineering practice in</w:t>
      </w:r>
      <w:r>
        <w:t xml:space="preserve"> </w:t>
      </w:r>
      <w:r>
        <w:rPr>
          <w:bCs/>
          <w:b/>
        </w:rPr>
        <w:t xml:space="preserve">Egypt Alexandria</w:t>
      </w:r>
      <w:r>
        <w:t xml:space="preserve">, where the electrical grid faces unique challenges due to coastal humidity, industrial density, and growing urban demand.</w:t>
      </w:r>
    </w:p>
    <w:p>
      <w:pPr>
        <w:pStyle w:val="BodyText"/>
      </w:pPr>
      <w:r>
        <w:t xml:space="preserve">My practical experience directly prepares me for the role of an</w:t>
      </w:r>
      <w:r>
        <w:t xml:space="preserve"> </w:t>
      </w:r>
      <w:r>
        <w:rPr>
          <w:bCs/>
          <w:b/>
        </w:rPr>
        <w:t xml:space="preserve">Electrical Engineer</w:t>
      </w:r>
      <w:r>
        <w:t xml:space="preserve"> </w:t>
      </w:r>
      <w:r>
        <w:t xml:space="preserve">within your team. During a recent summer internship at the Alexandria Port Authority's Electrical Department, I assisted in conducting preventive maintenance on high-voltage substations (132kV) serving critical port infrastructure. I documented equipment performance data using SCADA systems, participated in load profiling for cargo handling machinery, and contributed to safety audits adhering to Egyptian Electricity Regulatory Authority (ERA) protocols. This experience illuminated the vital connection between robust electrical engineering and the economic vitality of Alexandria's maritime hub – a connection I am eager to deepen through this internship.</w:t>
      </w:r>
    </w:p>
    <w:p>
      <w:pPr>
        <w:pStyle w:val="BodyText"/>
      </w:pPr>
      <w:r>
        <w:t xml:space="preserve">I have also undertaken a significant academic project specifically designed for the</w:t>
      </w:r>
      <w:r>
        <w:t xml:space="preserve"> </w:t>
      </w:r>
      <w:r>
        <w:rPr>
          <w:bCs/>
          <w:b/>
        </w:rPr>
        <w:t xml:space="preserve">Egypt Alexandria</w:t>
      </w:r>
      <w:r>
        <w:t xml:space="preserve"> </w:t>
      </w:r>
      <w:r>
        <w:t xml:space="preserve">context: "Designing a Microgrid for Sustainable Power Supply in Coastal Industrial Zones." This project, supervised by Professor Hassan El-Kassas (a leading expert in Egyptian renewable energy integration), involved simulating hybrid solar-wind systems to reduce grid dependency for small-scale industrial parks along the Mediterranean coast. Utilizing MATLAB/Simulink, I modeled system stability under varying weather conditions prevalent in Alexandria, calculated optimal battery storage requirements considering seasonal fluctuations, and prepared a cost-benefit analysis using current Egyptian tariff structures. This project directly addresses the urgent need for resilient power solutions in</w:t>
      </w:r>
      <w:r>
        <w:t xml:space="preserve"> </w:t>
      </w:r>
      <w:r>
        <w:rPr>
          <w:bCs/>
          <w:b/>
        </w:rPr>
        <w:t xml:space="preserve">Egypt Alexandria</w:t>
      </w:r>
      <w:r>
        <w:t xml:space="preserve">, where industrial growth and climate pressures converge.</w:t>
      </w:r>
    </w:p>
    <w:p>
      <w:pPr>
        <w:pStyle w:val="BodyText"/>
      </w:pPr>
      <w:r>
        <w:t xml:space="preserve">My technical proficiency includes strong skills in AutoCAD Electrical for schematic drafting, ETAP for power system simulation (validated through university certification), PLC programming (Siemens S7-1200), and data analysis using Python. I am proficient in preparing detailed technical reports, understanding electrical codes like EES 453 and the Egyptian Building Code (EBC), and collaborating effectively within multidisciplinary teams – skills honed during group projects involving civil engineering students designing campus infrastructure upgrades for Alexandria University's new Science City. I am fluent in Arabic (native) and proficient in English (IELTS 7.0), ensuring seamless communication with both local stakeholders and international technical teams common in Egypt's evolving energy sector.</w:t>
      </w:r>
    </w:p>
    <w:p>
      <w:pPr>
        <w:pStyle w:val="BodyText"/>
      </w:pPr>
      <w:r>
        <w:t xml:space="preserve">What truly distinguishes my motivation is my deep-rooted connection to</w:t>
      </w:r>
      <w:r>
        <w:t xml:space="preserve"> </w:t>
      </w:r>
      <w:r>
        <w:rPr>
          <w:bCs/>
          <w:b/>
        </w:rPr>
        <w:t xml:space="preserve">Egypt Alexandria</w:t>
      </w:r>
      <w:r>
        <w:t xml:space="preserve">. Having grown up near the Corniche, I have witnessed firsthand the city's energy needs – from powering modern ports and factories to ensuring reliable electricity for residential neighborhoods. I am passionately committed to applying my skills not just as an</w:t>
      </w:r>
      <w:r>
        <w:t xml:space="preserve"> </w:t>
      </w:r>
      <w:r>
        <w:rPr>
          <w:bCs/>
          <w:b/>
        </w:rPr>
        <w:t xml:space="preserve">Electrical Engineer</w:t>
      </w:r>
      <w:r>
        <w:t xml:space="preserve">, but as a contributor to Alexandria's sustainable future. I am particularly drawn to your organization's reputation for pioneering work in grid modernization and solar energy adoption within the Alexandria Governorate, initiatives directly supporting Egypt's national goals of reducing carbon emissions and enhancing energy security.</w:t>
      </w:r>
    </w:p>
    <w:p>
      <w:pPr>
        <w:pStyle w:val="BodyText"/>
      </w:pPr>
      <w:r>
        <w:t xml:space="preserve">This internship represents far more than an academic requirement; it is the crucial step bridging my theoretical knowledge with practical engineering challenges specific to the Egyptian context. I am eager to learn from your experienced engineers, contribute to real-world projects addressing Alexandria's unique electrical infrastructure demands, and gain hands-on insight into how cutting-edge</w:t>
      </w:r>
      <w:r>
        <w:t xml:space="preserve"> </w:t>
      </w:r>
      <w:r>
        <w:rPr>
          <w:bCs/>
          <w:b/>
        </w:rPr>
        <w:t xml:space="preserve">Electrical Engineer</w:t>
      </w:r>
      <w:r>
        <w:t xml:space="preserve"> </w:t>
      </w:r>
      <w:r>
        <w:t xml:space="preserve">solutions are implemented within the vibrant ecosystem of</w:t>
      </w:r>
      <w:r>
        <w:t xml:space="preserve"> </w:t>
      </w:r>
      <w:r>
        <w:rPr>
          <w:bCs/>
          <w:b/>
        </w:rPr>
        <w:t xml:space="preserve">Egypt Alexandria</w:t>
      </w:r>
      <w:r>
        <w:t xml:space="preserve">. I am confident that my academic foundation, project experience focused on Egyptian standards and local conditions, technical skills, and unwavering dedication to Egypt's development make me an ideal candidate for this position.</w:t>
      </w:r>
    </w:p>
    <w:p>
      <w:pPr>
        <w:pStyle w:val="BodyText"/>
      </w:pPr>
      <w:r>
        <w:t xml:space="preserve">I am available for an interview at your earliest convenience and have attached my resume for your detailed review. Thank you for considering my</w:t>
      </w:r>
      <w:r>
        <w:t xml:space="preserve"> </w:t>
      </w:r>
      <w:r>
        <w:rPr>
          <w:bCs/>
          <w:b/>
        </w:rPr>
        <w:t xml:space="preserve">Internship Application Letter</w:t>
      </w:r>
      <w:r>
        <w:t xml:space="preserve">. I am incredibly enthusiastic about the possibility of contributing to your team and supporting the continued electrical engineering advancement of</w:t>
      </w:r>
      <w:r>
        <w:t xml:space="preserve"> </w:t>
      </w:r>
      <w:r>
        <w:rPr>
          <w:bCs/>
          <w:b/>
        </w:rPr>
        <w:t xml:space="preserve">Egypt Alexandria</w:t>
      </w:r>
      <w:r>
        <w:t xml:space="preserv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Key Terms Incorporated:</w:t>
      </w:r>
      <w:r>
        <w:t xml:space="preserve"> </w:t>
      </w:r>
      <w:r>
        <w:t xml:space="preserve">"Internship Application Letter" (used 3 times), "Electrical Engineer" (used 7 times), "Egypt Alexandria" (used 6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Electrical Engineer - Alexandria, Egypt</dc:title>
  <dc:creator/>
  <dc:language>en</dc:language>
  <cp:keywords/>
  <dcterms:created xsi:type="dcterms:W3CDTF">2025-12-11T04:04:28Z</dcterms:created>
  <dcterms:modified xsi:type="dcterms:W3CDTF">2025-12-11T04:04:28Z</dcterms:modified>
</cp:coreProperties>
</file>

<file path=docProps/custom.xml><?xml version="1.0" encoding="utf-8"?>
<Properties xmlns="http://schemas.openxmlformats.org/officeDocument/2006/custom-properties" xmlns:vt="http://schemas.openxmlformats.org/officeDocument/2006/docPropsVTypes"/>
</file>